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140" w:rsidRDefault="00B34C68">
      <w:r>
        <w:t>Confusions:</w:t>
      </w:r>
    </w:p>
    <w:p w:rsidR="00B34C68" w:rsidRDefault="009C1701">
      <w:r>
        <w:t xml:space="preserve">1. </w:t>
      </w:r>
      <w:proofErr w:type="spellStart"/>
      <w:proofErr w:type="gramStart"/>
      <w:r>
        <w:t>nat</w:t>
      </w:r>
      <w:proofErr w:type="spellEnd"/>
      <w:proofErr w:type="gramEnd"/>
      <w:r w:rsidR="00B34C68">
        <w:t xml:space="preserve"> problem solutions</w:t>
      </w:r>
      <w:bookmarkStart w:id="0" w:name="_GoBack"/>
      <w:bookmarkEnd w:id="0"/>
    </w:p>
    <w:p w:rsidR="00B34C68" w:rsidRDefault="009C1701">
      <w:r>
        <w:t xml:space="preserve">2. </w:t>
      </w:r>
      <w:proofErr w:type="spellStart"/>
      <w:proofErr w:type="gramStart"/>
      <w:r>
        <w:t>multicust</w:t>
      </w:r>
      <w:proofErr w:type="spellEnd"/>
      <w:proofErr w:type="gramEnd"/>
      <w:r w:rsidR="0049581D">
        <w:t xml:space="preserve"> problem</w:t>
      </w:r>
    </w:p>
    <w:sectPr w:rsidR="00B34C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DcxsjQwMzM2MzJV0lEKTi0uzszPAykwrAUA7Cx+UiwAAAA="/>
  </w:docVars>
  <w:rsids>
    <w:rsidRoot w:val="00B34C68"/>
    <w:rsid w:val="003C4AA1"/>
    <w:rsid w:val="0049581D"/>
    <w:rsid w:val="007C4140"/>
    <w:rsid w:val="009C1701"/>
    <w:rsid w:val="00B34C68"/>
    <w:rsid w:val="00F36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4C5487-720A-4741-8635-2FE55659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17-12-01T15:57:00Z</dcterms:created>
  <dcterms:modified xsi:type="dcterms:W3CDTF">2017-12-01T20:11:00Z</dcterms:modified>
</cp:coreProperties>
</file>